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D68327" w14:textId="77777777" w:rsidR="00972D76" w:rsidRPr="00972D76" w:rsidRDefault="00972D76" w:rsidP="008C5182">
      <w:pPr>
        <w:shd w:val="clear" w:color="auto" w:fill="FFFFFF"/>
        <w:spacing w:line="300" w:lineRule="atLeast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972D76">
        <w:rPr>
          <w:rFonts w:ascii="Goudy Old Style" w:eastAsia="Times New Roman" w:hAnsi="Goudy Old Style" w:cs="Helvetica"/>
          <w:b/>
          <w:bCs/>
          <w:smallCaps/>
          <w:color w:val="333333"/>
          <w:sz w:val="36"/>
          <w:szCs w:val="36"/>
        </w:rPr>
        <w:t>Keith Lewis</w:t>
      </w:r>
    </w:p>
    <w:p w14:paraId="5D69D53A" w14:textId="5136C8FD" w:rsidR="00972D76" w:rsidRPr="00683345" w:rsidRDefault="00DF5CC7" w:rsidP="00590EB1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</w:pPr>
      <w:r w:rsidRPr="00683345">
        <w:rPr>
          <w:rFonts w:asciiTheme="minorHAnsi" w:eastAsia="Times New Roman" w:hAnsiTheme="minorHAnsi" w:cstheme="minorHAnsi"/>
          <w:i/>
          <w:iCs/>
          <w:color w:val="333333"/>
          <w:sz w:val="24"/>
          <w:szCs w:val="24"/>
        </w:rPr>
        <w:t>150 Fox Run Cir Jenks, OK 74037</w:t>
      </w:r>
    </w:p>
    <w:p w14:paraId="40260469" w14:textId="77777777" w:rsidR="00972D76" w:rsidRPr="00A02BD7" w:rsidRDefault="008D13AE" w:rsidP="00A02BD7">
      <w:pPr>
        <w:shd w:val="clear" w:color="auto" w:fill="FFFFFF"/>
        <w:jc w:val="center"/>
        <w:rPr>
          <w:rFonts w:asciiTheme="minorHAnsi" w:eastAsia="Times New Roman" w:hAnsiTheme="minorHAnsi" w:cstheme="minorHAnsi"/>
          <w:sz w:val="21"/>
          <w:szCs w:val="21"/>
        </w:rPr>
      </w:pPr>
      <w:r w:rsidRPr="00683345">
        <w:rPr>
          <w:rStyle w:val="help-text"/>
          <w:rFonts w:asciiTheme="minorHAnsi" w:hAnsiTheme="minorHAnsi" w:cstheme="minorHAnsi"/>
        </w:rPr>
        <w:t>https://stackoverflow.com/story/jacrys - Github: @Jacrys</w:t>
      </w:r>
    </w:p>
    <w:p w14:paraId="0D841108" w14:textId="77777777" w:rsidR="00972D76" w:rsidRDefault="00972D76" w:rsidP="00A02BD7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XPERIENCE:</w:t>
      </w:r>
    </w:p>
    <w:p w14:paraId="1E8E0E10" w14:textId="77777777" w:rsidR="001406CA" w:rsidRPr="001F212A" w:rsidRDefault="001406CA" w:rsidP="001406CA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5/19 – Current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 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Developer I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4ABE5175" w14:textId="77777777" w:rsidR="001406CA" w:rsidRPr="0005039F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Refactoring Django/Angular app into a Flask/Vue App, Developed side-by-side with existing app</w:t>
      </w:r>
    </w:p>
    <w:p w14:paraId="0247C096" w14:textId="77777777" w:rsidR="001406CA" w:rsidRPr="001E6BB4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1E6BB4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and extended existing Django applications and </w:t>
      </w:r>
      <w:r>
        <w:rPr>
          <w:rFonts w:ascii="Goudy Old Style" w:eastAsia="Times New Roman" w:hAnsi="Goudy Old Style"/>
          <w:color w:val="333333"/>
          <w:sz w:val="20"/>
          <w:szCs w:val="20"/>
        </w:rPr>
        <w:t>d</w:t>
      </w:r>
      <w:r w:rsidRPr="001E6BB4">
        <w:rPr>
          <w:rFonts w:ascii="Goudy Old Style" w:eastAsia="Times New Roman" w:hAnsi="Goudy Old Style"/>
          <w:color w:val="333333"/>
          <w:sz w:val="20"/>
          <w:szCs w:val="20"/>
        </w:rPr>
        <w:t>eveloped Python scripts to meet business demands</w:t>
      </w:r>
    </w:p>
    <w:p w14:paraId="15B3EE1F" w14:textId="77777777" w:rsid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Maintained and created servers, networking stacks and ECS</w:t>
      </w:r>
    </w:p>
    <w:p w14:paraId="32C2D483" w14:textId="77777777" w:rsid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proofErr w:type="spellStart"/>
      <w:r>
        <w:rPr>
          <w:rFonts w:ascii="Goudy Old Style" w:eastAsia="Times New Roman" w:hAnsi="Goudy Old Style"/>
          <w:color w:val="333333"/>
          <w:sz w:val="20"/>
          <w:szCs w:val="20"/>
        </w:rPr>
        <w:t>Utilised</w:t>
      </w:r>
      <w:proofErr w:type="spellEnd"/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Travis CI to automate testing/validation </w:t>
      </w:r>
    </w:p>
    <w:p w14:paraId="775F6760" w14:textId="77777777" w:rsidR="001406CA" w:rsidRPr="001406CA" w:rsidRDefault="001406CA" w:rsidP="001406CA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Managed Git workflow of several projects</w:t>
      </w:r>
    </w:p>
    <w:p w14:paraId="220DBA26" w14:textId="77777777" w:rsidR="00A03BBD" w:rsidRPr="00C63D24" w:rsidRDefault="004D4758" w:rsidP="00F70AA7">
      <w:pPr>
        <w:shd w:val="clear" w:color="auto" w:fill="FFFFFF"/>
        <w:tabs>
          <w:tab w:val="left" w:pos="10530"/>
        </w:tabs>
        <w:spacing w:line="300" w:lineRule="atLeast"/>
        <w:ind w:left="450"/>
        <w:rPr>
          <w:rFonts w:ascii="Goudy Old Style" w:eastAsia="Times New Roman" w:hAnsi="Goudy Old Style"/>
          <w:bCs/>
          <w:color w:val="333333"/>
          <w:sz w:val="20"/>
          <w:szCs w:val="20"/>
        </w:rPr>
      </w:pP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>03/1</w:t>
      </w:r>
      <w:r w:rsidR="00F70AA7">
        <w:rPr>
          <w:rFonts w:ascii="Goudy Old Style" w:eastAsia="Times New Roman" w:hAnsi="Goudy Old Style"/>
          <w:color w:val="333333"/>
          <w:sz w:val="20"/>
          <w:szCs w:val="20"/>
        </w:rPr>
        <w:t>5</w:t>
      </w: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 xml:space="preserve"> – </w:t>
      </w:r>
      <w:r w:rsidR="001907EE" w:rsidRPr="00641F93">
        <w:rPr>
          <w:rFonts w:ascii="Goudy Old Style" w:eastAsia="Times New Roman" w:hAnsi="Goudy Old Style"/>
          <w:color w:val="333333"/>
          <w:sz w:val="20"/>
          <w:szCs w:val="20"/>
        </w:rPr>
        <w:t>C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</w:rPr>
        <w:t xml:space="preserve">urrent 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  <w:u w:val="single"/>
        </w:rPr>
        <w:t xml:space="preserve">Trinity Computers </w:t>
      </w:r>
      <w:r w:rsidR="007E1B97" w:rsidRPr="00833A14">
        <w:rPr>
          <w:rFonts w:ascii="Goudy Old Style" w:eastAsia="Times New Roman" w:hAnsi="Goudy Old Style"/>
          <w:b/>
          <w:bCs/>
          <w:color w:val="333333"/>
          <w:sz w:val="20"/>
          <w:szCs w:val="20"/>
        </w:rPr>
        <w:t>(Owner/Lead Solutions Magician)</w:t>
      </w:r>
      <w:r w:rsidR="001727AD"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="00C63D24" w:rsidRPr="00C63D24">
        <w:rPr>
          <w:rFonts w:ascii="Goudy Old Style" w:eastAsia="Times New Roman" w:hAnsi="Goudy Old Style"/>
          <w:bCs/>
          <w:color w:val="333333"/>
          <w:sz w:val="20"/>
          <w:szCs w:val="20"/>
        </w:rPr>
        <w:t>Tulsa, OK</w:t>
      </w:r>
    </w:p>
    <w:p w14:paraId="03AB096B" w14:textId="77777777" w:rsidR="007E1B97" w:rsidRDefault="00182E7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 w:rsidRPr="00246B59">
        <w:rPr>
          <w:rFonts w:ascii="Goudy Old Style" w:hAnsi="Goudy Old Style"/>
          <w:sz w:val="20"/>
          <w:szCs w:val="20"/>
        </w:rPr>
        <w:t>Building</w:t>
      </w:r>
      <w:r w:rsidR="00570340">
        <w:rPr>
          <w:rFonts w:ascii="Goudy Old Style" w:hAnsi="Goudy Old Style"/>
          <w:sz w:val="20"/>
          <w:szCs w:val="20"/>
        </w:rPr>
        <w:t xml:space="preserve"> .NET Core app to make it easier to find </w:t>
      </w:r>
      <w:r w:rsidR="002B715B">
        <w:rPr>
          <w:rFonts w:ascii="Goudy Old Style" w:hAnsi="Goudy Old Style"/>
          <w:sz w:val="20"/>
          <w:szCs w:val="20"/>
        </w:rPr>
        <w:t xml:space="preserve">Foss projects to submit your first PR to. </w:t>
      </w:r>
    </w:p>
    <w:p w14:paraId="5394F788" w14:textId="77777777" w:rsidR="004E3C1E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veloping</w:t>
      </w:r>
      <w:r w:rsidR="00CD6C30">
        <w:rPr>
          <w:rFonts w:ascii="Goudy Old Style" w:hAnsi="Goudy Old Style"/>
          <w:sz w:val="20"/>
          <w:szCs w:val="20"/>
        </w:rPr>
        <w:t xml:space="preserve"> .NET Core app to </w:t>
      </w:r>
      <w:r w:rsidR="000100D2">
        <w:rPr>
          <w:rFonts w:ascii="Goudy Old Style" w:hAnsi="Goudy Old Style"/>
          <w:sz w:val="20"/>
          <w:szCs w:val="20"/>
        </w:rPr>
        <w:t xml:space="preserve">assist job hunters with </w:t>
      </w:r>
      <w:r w:rsidR="00016439">
        <w:rPr>
          <w:rFonts w:ascii="Goudy Old Style" w:hAnsi="Goudy Old Style"/>
          <w:sz w:val="20"/>
          <w:szCs w:val="20"/>
        </w:rPr>
        <w:t xml:space="preserve">tracking </w:t>
      </w:r>
      <w:r w:rsidR="006145AF">
        <w:rPr>
          <w:rFonts w:ascii="Goudy Old Style" w:hAnsi="Goudy Old Style"/>
          <w:sz w:val="20"/>
          <w:szCs w:val="20"/>
        </w:rPr>
        <w:t xml:space="preserve">applications, </w:t>
      </w:r>
      <w:r w:rsidR="002956DD">
        <w:rPr>
          <w:rFonts w:ascii="Goudy Old Style" w:hAnsi="Goudy Old Style"/>
          <w:sz w:val="20"/>
          <w:szCs w:val="20"/>
        </w:rPr>
        <w:t>giv</w:t>
      </w:r>
      <w:r w:rsidR="000F765D">
        <w:rPr>
          <w:rFonts w:ascii="Goudy Old Style" w:hAnsi="Goudy Old Style"/>
          <w:sz w:val="20"/>
          <w:szCs w:val="20"/>
        </w:rPr>
        <w:t xml:space="preserve">ing recruiters </w:t>
      </w:r>
      <w:r w:rsidR="002956DD">
        <w:rPr>
          <w:rFonts w:ascii="Goudy Old Style" w:hAnsi="Goudy Old Style"/>
          <w:sz w:val="20"/>
          <w:szCs w:val="20"/>
        </w:rPr>
        <w:t>an</w:t>
      </w:r>
      <w:r w:rsidR="000F765D">
        <w:rPr>
          <w:rFonts w:ascii="Goudy Old Style" w:hAnsi="Goudy Old Style"/>
          <w:sz w:val="20"/>
          <w:szCs w:val="20"/>
        </w:rPr>
        <w:t xml:space="preserve"> easy view, and rating recruiters</w:t>
      </w:r>
    </w:p>
    <w:p w14:paraId="14E8F5F3" w14:textId="77777777" w:rsidR="000F765D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Planning</w:t>
      </w:r>
      <w:r w:rsidR="000C2A93">
        <w:rPr>
          <w:rFonts w:ascii="Goudy Old Style" w:hAnsi="Goudy Old Style"/>
          <w:sz w:val="20"/>
          <w:szCs w:val="20"/>
        </w:rPr>
        <w:t xml:space="preserve"> .NET Core app to </w:t>
      </w:r>
      <w:r w:rsidR="00DA2D80">
        <w:rPr>
          <w:rFonts w:ascii="Goudy Old Style" w:hAnsi="Goudy Old Style"/>
          <w:sz w:val="20"/>
          <w:szCs w:val="20"/>
        </w:rPr>
        <w:t xml:space="preserve">that will be a multi-industry </w:t>
      </w:r>
      <w:r w:rsidR="000F6702">
        <w:rPr>
          <w:rFonts w:ascii="Goudy Old Style" w:hAnsi="Goudy Old Style"/>
          <w:sz w:val="20"/>
          <w:szCs w:val="20"/>
        </w:rPr>
        <w:t xml:space="preserve">modular modern </w:t>
      </w:r>
      <w:r w:rsidR="00DA2D80">
        <w:rPr>
          <w:rFonts w:ascii="Goudy Old Style" w:hAnsi="Goudy Old Style"/>
          <w:sz w:val="20"/>
          <w:szCs w:val="20"/>
        </w:rPr>
        <w:t>ERP solution</w:t>
      </w:r>
      <w:r w:rsidR="000F6702">
        <w:rPr>
          <w:rFonts w:ascii="Goudy Old Style" w:hAnsi="Goudy Old Style"/>
          <w:sz w:val="20"/>
          <w:szCs w:val="20"/>
        </w:rPr>
        <w:t xml:space="preserve"> </w:t>
      </w:r>
    </w:p>
    <w:p w14:paraId="48302113" w14:textId="77777777" w:rsidR="001E6BB4" w:rsidRPr="00246B59" w:rsidRDefault="001E6BB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ploying applications to AWS</w:t>
      </w:r>
    </w:p>
    <w:p w14:paraId="7971BFC6" w14:textId="77777777" w:rsidR="00663C01" w:rsidRPr="001F212A" w:rsidRDefault="00663C01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3/17 – </w:t>
      </w:r>
      <w:r w:rsidR="00E9276C">
        <w:rPr>
          <w:rFonts w:ascii="Goudy Old Style" w:eastAsia="Times New Roman" w:hAnsi="Goudy Old Style"/>
          <w:color w:val="333333"/>
          <w:sz w:val="20"/>
          <w:szCs w:val="20"/>
        </w:rPr>
        <w:t>05/19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</w:t>
      </w:r>
      <w:r w:rsidR="0005039F" w:rsidRPr="002B37EA">
        <w:rPr>
          <w:rFonts w:ascii="Goudy Old Style" w:eastAsia="Times New Roman" w:hAnsi="Goudy Old Style"/>
          <w:i/>
          <w:color w:val="333333"/>
          <w:u w:val="single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ERP Admin/Developer 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BD70206" w14:textId="77777777" w:rsidR="00663C01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dministered Fishbowl, a custom Java ERP backed by Firebird. Added new users, maintained pricing rules.</w:t>
      </w:r>
    </w:p>
    <w:p w14:paraId="227553A8" w14:textId="77777777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Excel-based ODBC reports for users out of </w:t>
      </w:r>
      <w:r w:rsidR="00346C75">
        <w:rPr>
          <w:rFonts w:ascii="Goudy Old Style" w:eastAsia="Times New Roman" w:hAnsi="Goudy Old Style"/>
          <w:color w:val="333333"/>
          <w:sz w:val="20"/>
          <w:szCs w:val="20"/>
        </w:rPr>
        <w:t>MySQL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and Firebird</w:t>
      </w:r>
      <w:r w:rsid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and implemented a self-service reporting tool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0A1725B5" w14:textId="77777777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Developed VBA automation for pulling SCADA data for wells out of a PostgreSQL database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350E43C8" w14:textId="77777777" w:rsidR="00622C79" w:rsidRPr="0005039F" w:rsidRDefault="00C37404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and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Maintained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C# programs for importing and exporting data from Fishbowl.</w:t>
      </w:r>
    </w:p>
    <w:p w14:paraId="7F4B1DE1" w14:textId="77777777" w:rsidR="00663C01" w:rsidRPr="007B2729" w:rsidRDefault="00CB1D85" w:rsidP="00D012A3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>Developed financial dashboard in Microsoft PowerBI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 and </w:t>
      </w: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in </w:t>
      </w:r>
      <w:r w:rsidR="00346C75" w:rsidRPr="007B2729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7FC632DA" w14:textId="77777777" w:rsidR="00972D76" w:rsidRPr="001F212A" w:rsidRDefault="00972D76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10/14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–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03/17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DF5CC7" w:rsidRPr="002B37EA">
        <w:rPr>
          <w:rFonts w:ascii="Goudy Old Style" w:eastAsia="Times New Roman" w:hAnsi="Goudy Old Style"/>
          <w:i/>
          <w:color w:val="333333"/>
          <w:u w:val="single"/>
        </w:rPr>
        <w:t>Avis Budget Group</w:t>
      </w:r>
      <w:r w:rsidR="00042773">
        <w:rPr>
          <w:rFonts w:ascii="Goudy Old Style" w:eastAsia="Times New Roman" w:hAnsi="Goudy Old Style"/>
          <w:b/>
          <w:i/>
          <w:color w:val="333333"/>
          <w:sz w:val="20"/>
          <w:szCs w:val="20"/>
        </w:rPr>
        <w:t xml:space="preserve"> 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(Business Reporting Analyst III</w:t>
      </w:r>
      <w:r w:rsidR="00C37404">
        <w:rPr>
          <w:rFonts w:ascii="Goudy Old Style" w:eastAsia="Times New Roman" w:hAnsi="Goudy Old Style"/>
          <w:b/>
          <w:color w:val="333333"/>
          <w:sz w:val="20"/>
          <w:szCs w:val="20"/>
        </w:rPr>
        <w:t>/Full Stack Developer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</w:p>
    <w:p w14:paraId="7199C79C" w14:textId="77777777" w:rsidR="001F212A" w:rsidRPr="001F212A" w:rsidRDefault="00DF5CC7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email survey invitation scheduling tool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utilizing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customizable</w:t>
      </w:r>
      <w:r w:rsidR="00290BB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>timing</w:t>
      </w:r>
      <w:r w:rsid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w/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10% response rate</w:t>
      </w:r>
      <w:r w:rsidR="001406CA" w:rsidRPr="001406C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406CA" w:rsidRPr="001F212A">
        <w:rPr>
          <w:rFonts w:ascii="Goudy Old Style" w:eastAsia="Times New Roman" w:hAnsi="Goudy Old Style"/>
          <w:color w:val="333333"/>
          <w:sz w:val="20"/>
          <w:szCs w:val="20"/>
        </w:rPr>
        <w:t>that used JSON config files.</w:t>
      </w:r>
    </w:p>
    <w:p w14:paraId="338B9399" w14:textId="77777777" w:rsidR="00C37404" w:rsidRPr="00C37404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tracking tools utilizing custom branching logic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with logic that fully resets if user changes original responses. </w:t>
      </w:r>
    </w:p>
    <w:p w14:paraId="0CAA2C07" w14:textId="77777777" w:rsidR="001F212A" w:rsidRPr="001F212A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cross-framework websites using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="008F5518">
        <w:rPr>
          <w:rFonts w:ascii="Goudy Old Style" w:eastAsia="Times New Roman" w:hAnsi="Goudy Old Style"/>
          <w:color w:val="333333"/>
          <w:sz w:val="20"/>
          <w:szCs w:val="20"/>
        </w:rPr>
        <w:t>odern web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methodologies. </w:t>
      </w:r>
    </w:p>
    <w:p w14:paraId="7767BB0B" w14:textId="77777777" w:rsidR="001406CA" w:rsidRPr="001406CA" w:rsidRDefault="002529C4" w:rsidP="001406C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Responsible for Server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aintenance and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p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rformance </w:t>
      </w:r>
    </w:p>
    <w:p w14:paraId="617F7F2B" w14:textId="77777777" w:rsidR="00972D76" w:rsidRPr="001F212A" w:rsidRDefault="00042773" w:rsidP="001406CA">
      <w:pPr>
        <w:shd w:val="clear" w:color="auto" w:fill="FFFFFF"/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/10 - 10/14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Expedia, Inc.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Hotel Systems Technical Support Analyst Lead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  <w:t>S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pringfield, MO</w:t>
      </w:r>
    </w:p>
    <w:p w14:paraId="733E7D4B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Resolved issues with hoteliers’ access to internal systems,</w:t>
      </w:r>
      <w:r w:rsidR="001F1E8C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ppearance on partner websites and reser</w:t>
      </w:r>
      <w:r w:rsidR="0036254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vations processing incorrectly.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</w:p>
    <w:p w14:paraId="3F599CEF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Created and modified T-SQL queries to complete the duties at hand. </w:t>
      </w:r>
    </w:p>
    <w:p w14:paraId="6BE64BDF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Navigated multiple web-based support systems to ensure that the data is showing and booking correctly on the partner websites. </w:t>
      </w:r>
    </w:p>
    <w:p w14:paraId="7CF99C0D" w14:textId="77777777" w:rsidR="000F47CE" w:rsidRPr="001E6BB4" w:rsidRDefault="00C37404" w:rsidP="00276CA6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n automation system for resolution of failed e-mail</w:t>
      </w:r>
      <w:r w:rsidR="001E6BB4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/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notifications</w:t>
      </w:r>
      <w:r w:rsidR="00021700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, saving 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0% - 60%</w:t>
      </w:r>
      <w:r w:rsidR="00021700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</w:t>
      </w:r>
      <w:r w:rsidR="00887FAD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bout $</w:t>
      </w:r>
      <w:r w:rsidR="001E6BB4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3</w:t>
      </w:r>
      <w:r w:rsidR="00887FAD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5,000 yearly</w:t>
      </w:r>
      <w:r w:rsidR="00DF5CC7" w:rsidRPr="001E6BB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0EE48A40" w14:textId="77777777" w:rsidR="00DF5CC7" w:rsidRPr="00803784" w:rsidRDefault="00C37404" w:rsidP="00803784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Developed and implemented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n automation system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VBA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for assignment of analyst casework, to mitigate out-of-order case work. </w:t>
      </w:r>
    </w:p>
    <w:p w14:paraId="70985F89" w14:textId="77777777" w:rsidR="00972D76" w:rsidRPr="00042773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9/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- 05/10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Teletech Holdings</w:t>
      </w:r>
      <w:r w:rsidRPr="00042773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Agent Support Group)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Springfield, MO</w:t>
      </w:r>
    </w:p>
    <w:p w14:paraId="20960401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Created reports to outline agent, supervisor and site level performance on a variety of metrics. </w:t>
      </w:r>
    </w:p>
    <w:p w14:paraId="3624704F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databases in Microsoft Access as well as Microsoft SQL Server 2008, created queries for Jet-SQL, Transact-SQL and </w:t>
      </w:r>
      <w:r w:rsidR="001F212A" w:rsidRPr="001F212A">
        <w:rPr>
          <w:rFonts w:ascii="Goudy Old Style" w:eastAsia="Times New Roman" w:hAnsi="Goudy Old Style"/>
          <w:color w:val="333333"/>
          <w:sz w:val="20"/>
          <w:szCs w:val="20"/>
        </w:rPr>
        <w:t>PL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QL to create reports that met the needs of the client. </w:t>
      </w:r>
    </w:p>
    <w:p w14:paraId="2EF5474A" w14:textId="77777777" w:rsidR="00775E90" w:rsidRPr="00775E90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VBA programs to automate </w:t>
      </w:r>
      <w:proofErr w:type="gramStart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ata-mining</w:t>
      </w:r>
      <w:proofErr w:type="gramEnd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data collection to speed up daily performance.</w:t>
      </w:r>
    </w:p>
    <w:p w14:paraId="12BCAB64" w14:textId="77777777" w:rsidR="001F212A" w:rsidRPr="001F212A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Performed regular audits to ensure ticket coding process</w:t>
      </w:r>
      <w:r w:rsidR="00EF5958">
        <w:rPr>
          <w:rFonts w:ascii="Goudy Old Style" w:eastAsia="Times New Roman" w:hAnsi="Goudy Old Style"/>
          <w:color w:val="333333"/>
          <w:sz w:val="20"/>
          <w:szCs w:val="20"/>
        </w:rPr>
        <w:t xml:space="preserve"> adherence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coached agents in process and problem</w:t>
      </w:r>
      <w:r w:rsidR="0079454F">
        <w:rPr>
          <w:rFonts w:ascii="Goudy Old Style" w:eastAsia="Times New Roman" w:hAnsi="Goudy Old Style"/>
          <w:color w:val="333333"/>
          <w:sz w:val="20"/>
          <w:szCs w:val="20"/>
        </w:rPr>
        <w:t>-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olving skills. </w:t>
      </w:r>
    </w:p>
    <w:p w14:paraId="6B07D612" w14:textId="77777777" w:rsidR="001F212A" w:rsidRPr="001F212A" w:rsidRDefault="00972D76" w:rsidP="001F212A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nsured agents were following calling procedures, maintaining continuing education and following proper callback procedures. </w:t>
      </w:r>
    </w:p>
    <w:p w14:paraId="26AC59F7" w14:textId="77777777" w:rsidR="00972D76" w:rsidRPr="00F04D30" w:rsidRDefault="00972D76" w:rsidP="00095B12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Led a successful fundraising project for the Leukemia and Lymphoma Society as a part of a leadership development program; raised $1700 for the Leukemia and Lymphoma Society.</w:t>
      </w:r>
    </w:p>
    <w:p w14:paraId="3D042216" w14:textId="77777777" w:rsidR="003C0F8F" w:rsidRPr="003C0F8F" w:rsidRDefault="00972D76" w:rsidP="003C0F8F">
      <w:pPr>
        <w:shd w:val="clear" w:color="auto" w:fill="FFFFFF"/>
        <w:spacing w:line="300" w:lineRule="atLeast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DUCATION:</w:t>
      </w:r>
    </w:p>
    <w:p w14:paraId="629C7929" w14:textId="77777777" w:rsidR="003C0F8F" w:rsidRPr="008B0D3E" w:rsidRDefault="003C0F8F" w:rsidP="00B10581">
      <w:pPr>
        <w:shd w:val="clear" w:color="auto" w:fill="FFFFFF"/>
        <w:spacing w:line="300" w:lineRule="atLeast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3/19</w:t>
      </w:r>
      <w:r w:rsidR="00B10581">
        <w:rPr>
          <w:rFonts w:ascii="Goudy Old Style" w:eastAsia="Times New Roman" w:hAnsi="Goudy Old Style"/>
          <w:color w:val="333333"/>
        </w:rPr>
        <w:t xml:space="preserve"> - Current</w:t>
      </w:r>
      <w:r w:rsidR="00EF612A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Western Governors Universit</w:t>
      </w:r>
      <w:r w:rsidRPr="00731587">
        <w:rPr>
          <w:rFonts w:ascii="Goudy Old Style" w:eastAsia="Times New Roman" w:hAnsi="Goudy Old Style"/>
          <w:color w:val="333333"/>
        </w:rPr>
        <w:t xml:space="preserve">y </w:t>
      </w:r>
      <w:r>
        <w:rPr>
          <w:rFonts w:ascii="Goudy Old Style" w:eastAsia="Times New Roman" w:hAnsi="Goudy Old Style"/>
          <w:color w:val="333333"/>
        </w:rPr>
        <w:t>Salt Lake City, UT</w:t>
      </w:r>
      <w:r w:rsidR="00964548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Bachelor of Science Degree in Software Development</w:t>
      </w:r>
    </w:p>
    <w:p w14:paraId="27E10B90" w14:textId="77777777" w:rsidR="00EE0EED" w:rsidRPr="001E6BB4" w:rsidRDefault="00506985" w:rsidP="001E6BB4">
      <w:pPr>
        <w:shd w:val="clear" w:color="auto" w:fill="FFFFFF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9</w:t>
      </w:r>
      <w:r w:rsidR="00EF612A">
        <w:rPr>
          <w:rFonts w:ascii="Goudy Old Style" w:eastAsia="Times New Roman" w:hAnsi="Goudy Old Style"/>
          <w:color w:val="333333"/>
        </w:rPr>
        <w:t xml:space="preserve">/00 - </w:t>
      </w:r>
      <w:r w:rsidR="00D56228">
        <w:rPr>
          <w:rFonts w:ascii="Goudy Old Style" w:eastAsia="Times New Roman" w:hAnsi="Goudy Old Style"/>
          <w:color w:val="333333"/>
        </w:rPr>
        <w:t>0</w:t>
      </w:r>
      <w:r w:rsidR="00BF7074">
        <w:rPr>
          <w:rFonts w:ascii="Goudy Old Style" w:eastAsia="Times New Roman" w:hAnsi="Goudy Old Style"/>
          <w:color w:val="333333"/>
        </w:rPr>
        <w:t>5</w:t>
      </w:r>
      <w:r w:rsidR="00972D76" w:rsidRPr="00731587">
        <w:rPr>
          <w:rFonts w:ascii="Goudy Old Style" w:eastAsia="Times New Roman" w:hAnsi="Goudy Old Style"/>
          <w:color w:val="333333"/>
        </w:rPr>
        <w:t>/07</w:t>
      </w:r>
      <w:r w:rsidR="00EF612A">
        <w:rPr>
          <w:rFonts w:ascii="Goudy Old Style" w:eastAsia="Times New Roman" w:hAnsi="Goudy Old Style"/>
          <w:color w:val="333333"/>
        </w:rPr>
        <w:tab/>
      </w:r>
      <w:r w:rsidR="00972D76" w:rsidRPr="00731587">
        <w:rPr>
          <w:rFonts w:ascii="Goudy Old Style" w:eastAsia="Times New Roman" w:hAnsi="Goudy Old Style"/>
          <w:color w:val="333333"/>
        </w:rPr>
        <w:t>Missouri Southern State University Joplin, MO</w:t>
      </w:r>
      <w:r w:rsidR="00B10581">
        <w:rPr>
          <w:rFonts w:ascii="Goudy Old Style" w:eastAsia="Times New Roman" w:hAnsi="Goudy Old Style"/>
          <w:color w:val="333333"/>
        </w:rPr>
        <w:t xml:space="preserve"> </w:t>
      </w:r>
      <w:r w:rsidR="00B10581">
        <w:rPr>
          <w:rFonts w:ascii="Goudy Old Style" w:eastAsia="Times New Roman" w:hAnsi="Goudy Old Style"/>
          <w:color w:val="333333"/>
        </w:rPr>
        <w:tab/>
        <w:t>B</w:t>
      </w:r>
      <w:r w:rsidR="00972D76" w:rsidRPr="00731587">
        <w:rPr>
          <w:rFonts w:ascii="Goudy Old Style" w:eastAsia="Times New Roman" w:hAnsi="Goudy Old Style"/>
          <w:color w:val="333333"/>
        </w:rPr>
        <w:t>achelor</w:t>
      </w:r>
      <w:r w:rsidR="00B0470D">
        <w:rPr>
          <w:rFonts w:ascii="Goudy Old Style" w:eastAsia="Times New Roman" w:hAnsi="Goudy Old Style"/>
          <w:color w:val="333333"/>
        </w:rPr>
        <w:t xml:space="preserve"> of Science</w:t>
      </w:r>
      <w:r w:rsidR="00972D76" w:rsidRPr="00731587">
        <w:rPr>
          <w:rFonts w:ascii="Goudy Old Style" w:eastAsia="Times New Roman" w:hAnsi="Goudy Old Style"/>
          <w:color w:val="333333"/>
        </w:rPr>
        <w:t xml:space="preserve"> Degree in Biology</w:t>
      </w:r>
    </w:p>
    <w:p w14:paraId="7F855BD7" w14:textId="77777777" w:rsidR="00EE0EED" w:rsidRPr="00731587" w:rsidRDefault="00EE0EED" w:rsidP="00095B12">
      <w:pPr>
        <w:shd w:val="clear" w:color="auto" w:fill="FFFFFF"/>
        <w:rPr>
          <w:rFonts w:ascii="Goudy Old Style" w:eastAsia="Times New Roman" w:hAnsi="Goudy Old Style"/>
          <w:b/>
          <w:caps/>
          <w:color w:val="333333"/>
        </w:rPr>
      </w:pPr>
      <w:r w:rsidRPr="00731587">
        <w:rPr>
          <w:rFonts w:ascii="Goudy Old Style" w:eastAsia="Times New Roman" w:hAnsi="Goudy Old Style"/>
          <w:b/>
          <w:caps/>
          <w:color w:val="333333"/>
        </w:rPr>
        <w:t>Community Service / Affiliations:</w:t>
      </w:r>
    </w:p>
    <w:p w14:paraId="3A2140B7" w14:textId="7777777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ode for Tulsa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/</w:t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Volunte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4 -</w:t>
      </w:r>
      <w:r w:rsidR="00DD6479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28BC7ED4" w14:textId="7777777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T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ulsa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Y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>oung Professionals (TYPros)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5 - 2017</w:t>
      </w:r>
    </w:p>
    <w:p w14:paraId="625A5664" w14:textId="7777777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Workforce Tulsa Development Board (TY Pros Intern)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Volunteer Board 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</w:t>
      </w:r>
      <w:r w:rsidR="00F70AA7">
        <w:rPr>
          <w:rFonts w:ascii="Goudy Old Style" w:eastAsia="Times New Roman" w:hAnsi="Goudy Old Style" w:cs="Helvetica"/>
          <w:color w:val="333333"/>
          <w:sz w:val="20"/>
          <w:szCs w:val="20"/>
        </w:rPr>
        <w:t>6 - 2017</w:t>
      </w:r>
    </w:p>
    <w:p w14:paraId="3EB13031" w14:textId="7777777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icrosoft .NET Users Group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90756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</w:t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15 -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2E9296ED" w14:textId="77777777" w:rsidR="00EE0EED" w:rsidRPr="00F70AA7" w:rsidRDefault="008D6E5F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Vuesax (lusaxweb/vuesax) Core Development Team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8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-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E5B32">
        <w:rPr>
          <w:rFonts w:ascii="Goudy Old Style" w:eastAsia="Times New Roman" w:hAnsi="Goudy Old Style"/>
          <w:color w:val="333333"/>
          <w:sz w:val="20"/>
          <w:szCs w:val="20"/>
        </w:rPr>
        <w:t>2020</w:t>
      </w:r>
    </w:p>
    <w:p w14:paraId="48B4D4BE" w14:textId="77777777" w:rsidR="008430B7" w:rsidRDefault="008430B7" w:rsidP="00095B12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  <w:sectPr w:rsidR="008430B7" w:rsidSect="00F70AA7">
          <w:type w:val="continuous"/>
          <w:pgSz w:w="12240" w:h="15840"/>
          <w:pgMar w:top="144" w:right="144" w:bottom="144" w:left="144" w:header="720" w:footer="720" w:gutter="0"/>
          <w:cols w:space="720"/>
          <w:docGrid w:linePitch="360"/>
        </w:sectPr>
      </w:pPr>
    </w:p>
    <w:p w14:paraId="5C526446" w14:textId="77777777" w:rsidR="00972D76" w:rsidRPr="00731587" w:rsidRDefault="00972D76" w:rsidP="00F70AA7">
      <w:pPr>
        <w:shd w:val="clear" w:color="auto" w:fill="FFFFFF"/>
        <w:spacing w:line="300" w:lineRule="atLeast"/>
        <w:ind w:left="-360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SKILLS:</w:t>
      </w:r>
    </w:p>
    <w:p w14:paraId="5FDDB6CE" w14:textId="77777777" w:rsidR="00340193" w:rsidRDefault="00340193" w:rsidP="00F70AA7">
      <w:pPr>
        <w:shd w:val="clear" w:color="auto" w:fill="FFFFFF"/>
        <w:ind w:left="-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sectPr w:rsidR="00340193" w:rsidSect="00F70AA7">
          <w:type w:val="continuous"/>
          <w:pgSz w:w="12240" w:h="15840"/>
          <w:pgMar w:top="475" w:right="360" w:bottom="270" w:left="475" w:header="720" w:footer="720" w:gutter="0"/>
          <w:cols w:space="720"/>
          <w:docGrid w:linePitch="360"/>
        </w:sectPr>
      </w:pPr>
    </w:p>
    <w:p w14:paraId="57BAF3D2" w14:textId="77777777" w:rsidR="00972D76" w:rsidRPr="00F44502" w:rsidRDefault="004A020A" w:rsidP="00095B12">
      <w:pPr>
        <w:shd w:val="clear" w:color="auto" w:fill="FFFFFF"/>
        <w:ind w:left="720" w:hanging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3</w:t>
      </w:r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+ </w:t>
      </w:r>
      <w:proofErr w:type="spellStart"/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3A28AA36" w14:textId="77777777" w:rsidR="004A020A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HTML / CSS / JS</w:t>
      </w:r>
    </w:p>
    <w:p w14:paraId="4516BB2D" w14:textId="77777777" w:rsidR="004A020A" w:rsidRPr="00F70AA7" w:rsidRDefault="00CB1D85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#</w:t>
      </w:r>
    </w:p>
    <w:p w14:paraId="141773DC" w14:textId="77777777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Visual Studio</w:t>
      </w:r>
      <w:r w:rsidR="00F3187C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>2013-2019</w:t>
      </w:r>
    </w:p>
    <w:p w14:paraId="62C46F79" w14:textId="77777777" w:rsidR="004A020A" w:rsidRPr="00D91793" w:rsidRDefault="004A020A" w:rsidP="00D91793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SSQL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20</w:t>
      </w:r>
      <w:r w:rsidR="00C34A4E" w:rsidRPr="00F70AA7">
        <w:rPr>
          <w:rFonts w:ascii="Goudy Old Style" w:eastAsia="Times New Roman" w:hAnsi="Goudy Old Style"/>
          <w:color w:val="333333"/>
          <w:sz w:val="20"/>
          <w:szCs w:val="20"/>
        </w:rPr>
        <w:t>08-2014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T-SQL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="00D91793" w:rsidRPr="00F70AA7">
        <w:rPr>
          <w:rFonts w:ascii="Goudy Old Style" w:eastAsia="Times New Roman" w:hAnsi="Goudy Old Style"/>
          <w:color w:val="333333"/>
          <w:sz w:val="20"/>
          <w:szCs w:val="20"/>
        </w:rPr>
        <w:t>PL/SQL</w:t>
      </w:r>
    </w:p>
    <w:p w14:paraId="24F569C6" w14:textId="77777777" w:rsidR="004A020A" w:rsidRPr="00F70AA7" w:rsidRDefault="004A020A" w:rsidP="00557D1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icrosoft S</w:t>
      </w:r>
      <w:r w:rsidR="00673AC8" w:rsidRPr="00F70AA7">
        <w:rPr>
          <w:rFonts w:ascii="Goudy Old Style" w:eastAsia="Times New Roman" w:hAnsi="Goudy Old Style"/>
          <w:color w:val="333333"/>
          <w:sz w:val="20"/>
          <w:szCs w:val="20"/>
        </w:rPr>
        <w:t>SMS</w:t>
      </w:r>
    </w:p>
    <w:p w14:paraId="75E78B39" w14:textId="77777777" w:rsidR="00095B12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plunk</w:t>
      </w:r>
    </w:p>
    <w:p w14:paraId="4ED4EFAF" w14:textId="77777777" w:rsidR="00042773" w:rsidRPr="00F70AA7" w:rsidRDefault="005A27AA" w:rsidP="00C34A4E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XML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JSON</w:t>
      </w:r>
    </w:p>
    <w:p w14:paraId="59FBEEA7" w14:textId="77777777" w:rsidR="00673D75" w:rsidRPr="00F70AA7" w:rsidRDefault="00673D75" w:rsidP="00673D75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VC</w:t>
      </w:r>
    </w:p>
    <w:p w14:paraId="30FF73F4" w14:textId="77777777" w:rsidR="00C34A4E" w:rsidRPr="002C1787" w:rsidRDefault="00C34A4E" w:rsidP="002C1787">
      <w:pPr>
        <w:pStyle w:val="ListParagraph"/>
        <w:numPr>
          <w:ilvl w:val="1"/>
          <w:numId w:val="12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6"/>
          <w:szCs w:val="26"/>
        </w:rPr>
      </w:pPr>
      <w:proofErr w:type="spellStart"/>
      <w:r w:rsidRPr="002C1787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53103813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erver Administration (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‘</w:t>
      </w:r>
      <w:proofErr w:type="gramStart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03 </w:t>
      </w:r>
      <w:r w:rsidR="00C260F7" w:rsidRPr="00F70AA7">
        <w:rPr>
          <w:rFonts w:ascii="Goudy Old Style" w:eastAsia="Times New Roman" w:hAnsi="Goudy Old Style"/>
          <w:color w:val="333333"/>
          <w:sz w:val="20"/>
          <w:szCs w:val="20"/>
        </w:rPr>
        <w:t>,</w:t>
      </w:r>
      <w:proofErr w:type="gramEnd"/>
      <w:r w:rsidR="00D91793">
        <w:rPr>
          <w:rFonts w:ascii="Goudy Old Style" w:eastAsia="Times New Roman" w:hAnsi="Goudy Old Style"/>
          <w:color w:val="333333"/>
          <w:sz w:val="20"/>
          <w:szCs w:val="20"/>
        </w:rPr>
        <w:t>’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12, SSRS)</w:t>
      </w:r>
    </w:p>
    <w:p w14:paraId="304401FA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EST APIs</w:t>
      </w:r>
    </w:p>
    <w:p w14:paraId="3C0C9BD4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LINQ</w:t>
      </w:r>
    </w:p>
    <w:p w14:paraId="4AC2DCD8" w14:textId="77777777" w:rsidR="00D91793" w:rsidRPr="00D91793" w:rsidRDefault="00C34A4E" w:rsidP="00F62BBD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D91793">
        <w:rPr>
          <w:rFonts w:ascii="Goudy Old Style" w:eastAsia="Times New Roman" w:hAnsi="Goudy Old Style"/>
          <w:color w:val="333333"/>
          <w:sz w:val="20"/>
          <w:szCs w:val="20"/>
        </w:rPr>
        <w:t>PowerBI</w:t>
      </w:r>
      <w:r w:rsidR="00D91793" w:rsidRPr="00D91793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D91793">
        <w:rPr>
          <w:rFonts w:ascii="Goudy Old Style" w:eastAsia="Times New Roman" w:hAnsi="Goudy Old Style"/>
          <w:color w:val="333333"/>
          <w:sz w:val="20"/>
          <w:szCs w:val="20"/>
        </w:rPr>
        <w:t>M query language</w:t>
      </w:r>
    </w:p>
    <w:p w14:paraId="309F3997" w14:textId="77777777" w:rsidR="00C34A4E" w:rsidRPr="00D91793" w:rsidRDefault="00D91793" w:rsidP="00F62BBD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WS/Linux Server Admin</w:t>
      </w:r>
      <w:r w:rsidR="00C34A4E" w:rsidRPr="00D91793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677117A4" w14:textId="77777777" w:rsidR="00D91793" w:rsidRPr="001E6BB4" w:rsidRDefault="00340193" w:rsidP="001E6BB4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Kanban/Agile Processes</w:t>
      </w:r>
    </w:p>
    <w:p w14:paraId="78A4DAD9" w14:textId="3DC9732B" w:rsidR="001406CA" w:rsidRDefault="001406CA" w:rsidP="00A92C15">
      <w:pPr>
        <w:shd w:val="clear" w:color="auto" w:fill="FFFFFF"/>
        <w:ind w:firstLine="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</w:pPr>
    </w:p>
    <w:p w14:paraId="7454099E" w14:textId="77777777" w:rsidR="00590EB1" w:rsidRDefault="00590EB1" w:rsidP="00A92C15">
      <w:pPr>
        <w:shd w:val="clear" w:color="auto" w:fill="FFFFFF"/>
        <w:ind w:firstLine="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</w:pPr>
    </w:p>
    <w:p w14:paraId="676CA2BA" w14:textId="77777777" w:rsidR="002C1787" w:rsidRPr="00A92C15" w:rsidRDefault="002C1787" w:rsidP="00A92C15">
      <w:pPr>
        <w:shd w:val="clear" w:color="auto" w:fill="FFFFFF"/>
        <w:ind w:firstLine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&gt;</w:t>
      </w:r>
      <w:proofErr w:type="gramStart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1 year</w:t>
      </w:r>
      <w:proofErr w:type="gramEnd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 experience</w:t>
      </w:r>
    </w:p>
    <w:p w14:paraId="4DABA8FD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Apex (Salesforce)</w:t>
      </w:r>
    </w:p>
    <w:p w14:paraId="4D7ECF92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4EDEFD4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ython</w:t>
      </w:r>
    </w:p>
    <w:p w14:paraId="07165F0D" w14:textId="77777777" w:rsidR="002C1787" w:rsidRPr="00F70AA7" w:rsidRDefault="003B22C9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proofErr w:type="spellStart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oR</w:t>
      </w:r>
      <w:proofErr w:type="spellEnd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- 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built 2 </w:t>
      </w:r>
      <w:r w:rsidR="00680053" w:rsidRPr="00F70AA7">
        <w:rPr>
          <w:rFonts w:ascii="Goudy Old Style" w:eastAsia="Times New Roman" w:hAnsi="Goudy Old Style"/>
          <w:color w:val="333333"/>
          <w:sz w:val="20"/>
          <w:szCs w:val="20"/>
        </w:rPr>
        <w:t>si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>tes for workshop</w:t>
      </w:r>
    </w:p>
    <w:p w14:paraId="004930B2" w14:textId="77777777" w:rsidR="008A583C" w:rsidRPr="00F70AA7" w:rsidRDefault="002C1787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CIW Site Development Associate Cert</w:t>
      </w:r>
    </w:p>
    <w:p w14:paraId="12DDCE45" w14:textId="77777777" w:rsidR="00A92C15" w:rsidRDefault="00A92C15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Project+ Cert</w:t>
      </w:r>
    </w:p>
    <w:p w14:paraId="623EE9FC" w14:textId="77777777" w:rsidR="000E35DF" w:rsidRDefault="000E35DF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>A+ Cert</w:t>
      </w:r>
    </w:p>
    <w:p w14:paraId="22A3443E" w14:textId="77777777" w:rsidR="00D91793" w:rsidRPr="00F70AA7" w:rsidRDefault="00D91793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>SSIS</w:t>
      </w:r>
    </w:p>
    <w:sectPr w:rsidR="00D91793" w:rsidRPr="00F70AA7" w:rsidSect="00F70AA7">
      <w:type w:val="continuous"/>
      <w:pgSz w:w="12240" w:h="15840"/>
      <w:pgMar w:top="475" w:right="360" w:bottom="270" w:left="0" w:header="720" w:footer="720" w:gutter="0"/>
      <w:cols w:num="3" w:space="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65560"/>
    <w:multiLevelType w:val="multilevel"/>
    <w:tmpl w:val="2C1EEC9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i/>
      </w:rPr>
    </w:lvl>
    <w:lvl w:ilvl="1">
      <w:start w:val="3"/>
      <w:numFmt w:val="decimal"/>
      <w:lvlText w:val="%1-%2"/>
      <w:lvlJc w:val="left"/>
      <w:pPr>
        <w:ind w:left="720" w:hanging="360"/>
      </w:pPr>
      <w:rPr>
        <w:rFonts w:cs="Times New Roman" w:hint="default"/>
        <w:b/>
        <w:i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cs="Times New Roman" w:hint="default"/>
        <w:b/>
        <w:i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cs="Times New Roman" w:hint="default"/>
        <w:b/>
        <w:i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cs="Times New Roman" w:hint="default"/>
        <w:b/>
        <w:i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cs="Times New Roman" w:hint="default"/>
        <w:b/>
        <w:i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cs="Times New Roman" w:hint="default"/>
        <w:b/>
        <w:i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cs="Times New Roman" w:hint="default"/>
        <w:b/>
        <w:i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cs="Times New Roman" w:hint="default"/>
        <w:b/>
        <w:i/>
      </w:rPr>
    </w:lvl>
  </w:abstractNum>
  <w:abstractNum w:abstractNumId="1" w15:restartNumberingAfterBreak="0">
    <w:nsid w:val="1F246FDC"/>
    <w:multiLevelType w:val="hybridMultilevel"/>
    <w:tmpl w:val="122A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7F8"/>
    <w:multiLevelType w:val="hybridMultilevel"/>
    <w:tmpl w:val="25AA674A"/>
    <w:lvl w:ilvl="0" w:tplc="C39826C0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E9C5D8E"/>
    <w:multiLevelType w:val="hybridMultilevel"/>
    <w:tmpl w:val="8B2A656E"/>
    <w:lvl w:ilvl="0" w:tplc="AA6C78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E7117A"/>
    <w:multiLevelType w:val="hybridMultilevel"/>
    <w:tmpl w:val="5B16B620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D94F94"/>
    <w:multiLevelType w:val="hybridMultilevel"/>
    <w:tmpl w:val="CE3A07F6"/>
    <w:lvl w:ilvl="0" w:tplc="C39826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957B33"/>
    <w:multiLevelType w:val="hybridMultilevel"/>
    <w:tmpl w:val="65A26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7D39F3"/>
    <w:multiLevelType w:val="hybridMultilevel"/>
    <w:tmpl w:val="E1C4E09C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6D20C68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4"/>
        <w:szCs w:val="1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1876695"/>
    <w:multiLevelType w:val="hybridMultilevel"/>
    <w:tmpl w:val="406E3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912578"/>
    <w:multiLevelType w:val="hybridMultilevel"/>
    <w:tmpl w:val="56A2D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A0567C"/>
    <w:multiLevelType w:val="hybridMultilevel"/>
    <w:tmpl w:val="C5C2378C"/>
    <w:lvl w:ilvl="0" w:tplc="7728AB0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EC4CEB"/>
    <w:multiLevelType w:val="hybridMultilevel"/>
    <w:tmpl w:val="44A4A8F4"/>
    <w:lvl w:ilvl="0" w:tplc="040A3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826DD"/>
    <w:multiLevelType w:val="hybridMultilevel"/>
    <w:tmpl w:val="9A42630E"/>
    <w:lvl w:ilvl="0" w:tplc="8662EC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E84C2F"/>
    <w:multiLevelType w:val="hybridMultilevel"/>
    <w:tmpl w:val="E5905B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EB2BF5"/>
    <w:multiLevelType w:val="hybridMultilevel"/>
    <w:tmpl w:val="3AD6931C"/>
    <w:lvl w:ilvl="0" w:tplc="C39826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12"/>
  </w:num>
  <w:num w:numId="5">
    <w:abstractNumId w:val="5"/>
  </w:num>
  <w:num w:numId="6">
    <w:abstractNumId w:val="14"/>
  </w:num>
  <w:num w:numId="7">
    <w:abstractNumId w:val="2"/>
  </w:num>
  <w:num w:numId="8">
    <w:abstractNumId w:val="4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zA1MDUzMzUzNDBU0lEKTi0uzszPAykwrAUAuss4rSwAAAA="/>
  </w:docVars>
  <w:rsids>
    <w:rsidRoot w:val="00972D76"/>
    <w:rsid w:val="000100D2"/>
    <w:rsid w:val="00016439"/>
    <w:rsid w:val="00021700"/>
    <w:rsid w:val="00034D75"/>
    <w:rsid w:val="00042773"/>
    <w:rsid w:val="0005039F"/>
    <w:rsid w:val="00095B12"/>
    <w:rsid w:val="000C2A93"/>
    <w:rsid w:val="000E35DF"/>
    <w:rsid w:val="000F47CE"/>
    <w:rsid w:val="000F6702"/>
    <w:rsid w:val="000F765D"/>
    <w:rsid w:val="001406CA"/>
    <w:rsid w:val="00170B92"/>
    <w:rsid w:val="001727AD"/>
    <w:rsid w:val="00182E74"/>
    <w:rsid w:val="001905D8"/>
    <w:rsid w:val="001907EE"/>
    <w:rsid w:val="001A7E21"/>
    <w:rsid w:val="001B28EF"/>
    <w:rsid w:val="001C1ED1"/>
    <w:rsid w:val="001E6BB4"/>
    <w:rsid w:val="001F1E8C"/>
    <w:rsid w:val="001F212A"/>
    <w:rsid w:val="001F419B"/>
    <w:rsid w:val="00203915"/>
    <w:rsid w:val="00246B59"/>
    <w:rsid w:val="002529C4"/>
    <w:rsid w:val="00255407"/>
    <w:rsid w:val="00290BB7"/>
    <w:rsid w:val="002956DD"/>
    <w:rsid w:val="002B37EA"/>
    <w:rsid w:val="002B715B"/>
    <w:rsid w:val="002C1787"/>
    <w:rsid w:val="002C49F5"/>
    <w:rsid w:val="002E2D56"/>
    <w:rsid w:val="003057A4"/>
    <w:rsid w:val="00340193"/>
    <w:rsid w:val="00346C75"/>
    <w:rsid w:val="00362544"/>
    <w:rsid w:val="003B22C9"/>
    <w:rsid w:val="003C0F8F"/>
    <w:rsid w:val="003C0FC5"/>
    <w:rsid w:val="003D363C"/>
    <w:rsid w:val="003F6950"/>
    <w:rsid w:val="004438B1"/>
    <w:rsid w:val="00453BEB"/>
    <w:rsid w:val="004563EB"/>
    <w:rsid w:val="0047221F"/>
    <w:rsid w:val="004A020A"/>
    <w:rsid w:val="004D4758"/>
    <w:rsid w:val="004E3C1E"/>
    <w:rsid w:val="00501B0C"/>
    <w:rsid w:val="00506985"/>
    <w:rsid w:val="005449EB"/>
    <w:rsid w:val="00556279"/>
    <w:rsid w:val="00557D13"/>
    <w:rsid w:val="00570340"/>
    <w:rsid w:val="00572151"/>
    <w:rsid w:val="005826BB"/>
    <w:rsid w:val="00590EB1"/>
    <w:rsid w:val="005975CC"/>
    <w:rsid w:val="005A27AA"/>
    <w:rsid w:val="005C778D"/>
    <w:rsid w:val="005D59A0"/>
    <w:rsid w:val="00600F4A"/>
    <w:rsid w:val="006145AF"/>
    <w:rsid w:val="0061511D"/>
    <w:rsid w:val="00622C79"/>
    <w:rsid w:val="00637C70"/>
    <w:rsid w:val="00640CE4"/>
    <w:rsid w:val="00641F93"/>
    <w:rsid w:val="00651578"/>
    <w:rsid w:val="006570C5"/>
    <w:rsid w:val="00663C01"/>
    <w:rsid w:val="00670D52"/>
    <w:rsid w:val="00673A14"/>
    <w:rsid w:val="00673AC8"/>
    <w:rsid w:val="00673D75"/>
    <w:rsid w:val="00680053"/>
    <w:rsid w:val="00683345"/>
    <w:rsid w:val="006B3334"/>
    <w:rsid w:val="00712EDF"/>
    <w:rsid w:val="00731587"/>
    <w:rsid w:val="00733901"/>
    <w:rsid w:val="00742EE1"/>
    <w:rsid w:val="007724AD"/>
    <w:rsid w:val="00775E90"/>
    <w:rsid w:val="0079454F"/>
    <w:rsid w:val="007A4022"/>
    <w:rsid w:val="007B2729"/>
    <w:rsid w:val="007B6623"/>
    <w:rsid w:val="007E1B97"/>
    <w:rsid w:val="007E6014"/>
    <w:rsid w:val="007F691D"/>
    <w:rsid w:val="0080323D"/>
    <w:rsid w:val="00803784"/>
    <w:rsid w:val="0080646F"/>
    <w:rsid w:val="00833A14"/>
    <w:rsid w:val="00837238"/>
    <w:rsid w:val="008419E1"/>
    <w:rsid w:val="008430B7"/>
    <w:rsid w:val="00865D9A"/>
    <w:rsid w:val="00887FAD"/>
    <w:rsid w:val="00892B68"/>
    <w:rsid w:val="00897042"/>
    <w:rsid w:val="008A583C"/>
    <w:rsid w:val="008B0D3E"/>
    <w:rsid w:val="008B1CE8"/>
    <w:rsid w:val="008C5182"/>
    <w:rsid w:val="008D13AE"/>
    <w:rsid w:val="008D6E5F"/>
    <w:rsid w:val="008E0525"/>
    <w:rsid w:val="008F0D6E"/>
    <w:rsid w:val="008F5518"/>
    <w:rsid w:val="00925EA7"/>
    <w:rsid w:val="009465F0"/>
    <w:rsid w:val="0095488D"/>
    <w:rsid w:val="00955014"/>
    <w:rsid w:val="0096001F"/>
    <w:rsid w:val="00960088"/>
    <w:rsid w:val="00964548"/>
    <w:rsid w:val="00972D76"/>
    <w:rsid w:val="00982AD7"/>
    <w:rsid w:val="009A14B7"/>
    <w:rsid w:val="009D2F86"/>
    <w:rsid w:val="009D5B3B"/>
    <w:rsid w:val="00A02BD7"/>
    <w:rsid w:val="00A03BBD"/>
    <w:rsid w:val="00A4068A"/>
    <w:rsid w:val="00A62730"/>
    <w:rsid w:val="00A807BA"/>
    <w:rsid w:val="00A8701B"/>
    <w:rsid w:val="00A92C15"/>
    <w:rsid w:val="00AC105F"/>
    <w:rsid w:val="00AF4376"/>
    <w:rsid w:val="00B0470D"/>
    <w:rsid w:val="00B10581"/>
    <w:rsid w:val="00B4723D"/>
    <w:rsid w:val="00B51DCC"/>
    <w:rsid w:val="00B65DC4"/>
    <w:rsid w:val="00B81A4D"/>
    <w:rsid w:val="00BA6CEE"/>
    <w:rsid w:val="00BB30A2"/>
    <w:rsid w:val="00BC38F9"/>
    <w:rsid w:val="00BD261C"/>
    <w:rsid w:val="00BF7074"/>
    <w:rsid w:val="00C260F7"/>
    <w:rsid w:val="00C261C4"/>
    <w:rsid w:val="00C34A4E"/>
    <w:rsid w:val="00C37404"/>
    <w:rsid w:val="00C52C07"/>
    <w:rsid w:val="00C63D24"/>
    <w:rsid w:val="00C71AD9"/>
    <w:rsid w:val="00C84F53"/>
    <w:rsid w:val="00CA32F4"/>
    <w:rsid w:val="00CB1D85"/>
    <w:rsid w:val="00CD0FB8"/>
    <w:rsid w:val="00CD6C30"/>
    <w:rsid w:val="00CE060E"/>
    <w:rsid w:val="00D1266F"/>
    <w:rsid w:val="00D27BA1"/>
    <w:rsid w:val="00D3078D"/>
    <w:rsid w:val="00D56228"/>
    <w:rsid w:val="00D90756"/>
    <w:rsid w:val="00D91793"/>
    <w:rsid w:val="00DA2D80"/>
    <w:rsid w:val="00DB1C86"/>
    <w:rsid w:val="00DB2E1F"/>
    <w:rsid w:val="00DB6C8A"/>
    <w:rsid w:val="00DC3B14"/>
    <w:rsid w:val="00DD6479"/>
    <w:rsid w:val="00DE5B32"/>
    <w:rsid w:val="00DF5CC7"/>
    <w:rsid w:val="00E42855"/>
    <w:rsid w:val="00E560A0"/>
    <w:rsid w:val="00E662B0"/>
    <w:rsid w:val="00E9276C"/>
    <w:rsid w:val="00E938CC"/>
    <w:rsid w:val="00EE0EED"/>
    <w:rsid w:val="00EF3914"/>
    <w:rsid w:val="00EF5958"/>
    <w:rsid w:val="00EF612A"/>
    <w:rsid w:val="00F04D30"/>
    <w:rsid w:val="00F106CC"/>
    <w:rsid w:val="00F30067"/>
    <w:rsid w:val="00F3187C"/>
    <w:rsid w:val="00F356E7"/>
    <w:rsid w:val="00F44502"/>
    <w:rsid w:val="00F55B1A"/>
    <w:rsid w:val="00F70AA7"/>
    <w:rsid w:val="00FC6875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3385E"/>
  <w15:docId w15:val="{686E483D-DC02-489D-B75B-7B6B4212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972D7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D76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72D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72D7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72D76"/>
  </w:style>
  <w:style w:type="character" w:customStyle="1" w:styleId="Heading3Char">
    <w:name w:val="Heading 3 Char"/>
    <w:link w:val="Heading3"/>
    <w:uiPriority w:val="9"/>
    <w:semiHidden/>
    <w:rsid w:val="00972D76"/>
    <w:rPr>
      <w:rFonts w:ascii="Cambria" w:eastAsia="Times New Roman" w:hAnsi="Cambria" w:cs="Times New Roman"/>
      <w:b/>
      <w:bCs/>
      <w:color w:val="4F81BD"/>
    </w:rPr>
  </w:style>
  <w:style w:type="character" w:customStyle="1" w:styleId="startmonth">
    <w:name w:val="startmonth"/>
    <w:basedOn w:val="DefaultParagraphFont"/>
    <w:rsid w:val="00972D76"/>
  </w:style>
  <w:style w:type="character" w:customStyle="1" w:styleId="startyear">
    <w:name w:val="startyear"/>
    <w:basedOn w:val="DefaultParagraphFont"/>
    <w:rsid w:val="00972D76"/>
  </w:style>
  <w:style w:type="character" w:customStyle="1" w:styleId="endmonth">
    <w:name w:val="endmonth"/>
    <w:basedOn w:val="DefaultParagraphFont"/>
    <w:rsid w:val="00972D76"/>
  </w:style>
  <w:style w:type="character" w:customStyle="1" w:styleId="endyear">
    <w:name w:val="endyear"/>
    <w:basedOn w:val="DefaultParagraphFont"/>
    <w:rsid w:val="00972D76"/>
  </w:style>
  <w:style w:type="character" w:customStyle="1" w:styleId="companyname">
    <w:name w:val="companyname"/>
    <w:basedOn w:val="DefaultParagraphFont"/>
    <w:rsid w:val="00972D76"/>
  </w:style>
  <w:style w:type="character" w:customStyle="1" w:styleId="jobtype">
    <w:name w:val="jobtype"/>
    <w:basedOn w:val="DefaultParagraphFont"/>
    <w:rsid w:val="00972D76"/>
  </w:style>
  <w:style w:type="character" w:styleId="Hyperlink">
    <w:name w:val="Hyperlink"/>
    <w:uiPriority w:val="99"/>
    <w:unhideWhenUsed/>
    <w:rsid w:val="00972D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3C01"/>
    <w:pPr>
      <w:ind w:left="720"/>
      <w:contextualSpacing/>
    </w:pPr>
  </w:style>
  <w:style w:type="character" w:customStyle="1" w:styleId="help-text">
    <w:name w:val="help-text"/>
    <w:basedOn w:val="DefaultParagraphFont"/>
    <w:rsid w:val="008D13A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17105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6304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3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900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32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0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26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076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707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82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78966">
          <w:marLeft w:val="0"/>
          <w:marRight w:val="0"/>
          <w:marTop w:val="0"/>
          <w:marBottom w:val="0"/>
          <w:divBdr>
            <w:top w:val="single" w:sz="6" w:space="12" w:color="CCCCCC"/>
            <w:left w:val="single" w:sz="6" w:space="12" w:color="CCCCCC"/>
            <w:bottom w:val="single" w:sz="6" w:space="12" w:color="CCCCCC"/>
            <w:right w:val="single" w:sz="6" w:space="12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7967B-F105-4DA9-9BDE-E053A1DF8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IS Budget Group</Company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rys Talach</dc:creator>
  <cp:lastModifiedBy>Jacrys Talach</cp:lastModifiedBy>
  <cp:revision>3</cp:revision>
  <cp:lastPrinted>2020-10-15T20:15:00Z</cp:lastPrinted>
  <dcterms:created xsi:type="dcterms:W3CDTF">2020-10-15T20:14:00Z</dcterms:created>
  <dcterms:modified xsi:type="dcterms:W3CDTF">2020-10-15T20:16:00Z</dcterms:modified>
</cp:coreProperties>
</file>